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CF9D9" w14:textId="77777777" w:rsidR="00E80667" w:rsidRPr="00730555" w:rsidRDefault="00DD0C65" w:rsidP="00E80667">
      <w:pPr>
        <w:spacing w:before="240" w:after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36"/>
          <w:szCs w:val="36"/>
          <w:bdr w:val="none" w:sz="0" w:space="0" w:color="auto" w:frame="1"/>
        </w:rPr>
        <w:pict w14:anchorId="45326C4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alt="A picture containing text, signDescription automatically generated" style="width:89.4pt;height:81.6pt;visibility:visible">
            <v:imagedata r:id="rId5" o:title=""/>
          </v:shape>
        </w:pict>
      </w:r>
    </w:p>
    <w:p w14:paraId="55CA00ED" w14:textId="77777777" w:rsidR="00E80667" w:rsidRPr="00730555" w:rsidRDefault="00E80667" w:rsidP="00E80667">
      <w:pPr>
        <w:spacing w:before="240" w:after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30555">
        <w:rPr>
          <w:rFonts w:ascii="Times New Roman" w:hAnsi="Times New Roman" w:cs="Times New Roman"/>
          <w:color w:val="000000"/>
          <w:sz w:val="36"/>
          <w:szCs w:val="36"/>
        </w:rPr>
        <w:t>King Fahd University of Petroleum &amp; Minerals</w:t>
      </w:r>
    </w:p>
    <w:p w14:paraId="4192711E" w14:textId="77777777" w:rsidR="00E80667" w:rsidRPr="00730555" w:rsidRDefault="00E80667" w:rsidP="00E80667">
      <w:pPr>
        <w:spacing w:before="240" w:after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30555">
        <w:rPr>
          <w:rFonts w:ascii="Times New Roman" w:hAnsi="Times New Roman" w:cs="Times New Roman"/>
          <w:color w:val="000000"/>
          <w:sz w:val="36"/>
          <w:szCs w:val="36"/>
        </w:rPr>
        <w:t>Department of Information &amp; Computer Science</w:t>
      </w:r>
    </w:p>
    <w:p w14:paraId="2A0A70C1" w14:textId="77777777" w:rsidR="00E80667" w:rsidRPr="00730555" w:rsidRDefault="00E80667" w:rsidP="00E80667">
      <w:pPr>
        <w:spacing w:before="240" w:after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30555">
        <w:rPr>
          <w:rFonts w:ascii="Times New Roman" w:hAnsi="Times New Roman" w:cs="Times New Roman"/>
          <w:color w:val="000000"/>
          <w:sz w:val="36"/>
          <w:szCs w:val="36"/>
        </w:rPr>
        <w:t> </w:t>
      </w:r>
    </w:p>
    <w:p w14:paraId="6D946252" w14:textId="77777777" w:rsidR="00E80667" w:rsidRPr="00730555" w:rsidRDefault="00E80667" w:rsidP="00E80667">
      <w:pPr>
        <w:spacing w:before="240" w:after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36"/>
          <w:szCs w:val="36"/>
        </w:rPr>
        <w:t xml:space="preserve">Project </w:t>
      </w:r>
      <w:r w:rsidRPr="00730555">
        <w:rPr>
          <w:rFonts w:ascii="Times New Roman" w:hAnsi="Times New Roman" w:cs="Times New Roman"/>
          <w:color w:val="000000"/>
          <w:sz w:val="36"/>
          <w:szCs w:val="36"/>
        </w:rPr>
        <w:t>for SWE 206</w:t>
      </w:r>
    </w:p>
    <w:p w14:paraId="708CC531" w14:textId="77777777" w:rsidR="00E80667" w:rsidRDefault="00E80667" w:rsidP="00E80667">
      <w:pPr>
        <w:spacing w:before="240" w:after="240" w:line="240" w:lineRule="auto"/>
        <w:jc w:val="center"/>
        <w:rPr>
          <w:rFonts w:ascii="Times New Roman" w:hAnsi="Times New Roman" w:cs="Times New Roman"/>
          <w:color w:val="000000"/>
          <w:sz w:val="36"/>
          <w:szCs w:val="36"/>
        </w:rPr>
      </w:pPr>
      <w:r w:rsidRPr="00730555">
        <w:rPr>
          <w:rFonts w:ascii="Times New Roman" w:hAnsi="Times New Roman" w:cs="Times New Roman"/>
          <w:color w:val="000000"/>
          <w:sz w:val="36"/>
          <w:szCs w:val="36"/>
        </w:rPr>
        <w:t>Term 211</w:t>
      </w:r>
    </w:p>
    <w:p w14:paraId="6375EE19" w14:textId="77777777" w:rsidR="00E80667" w:rsidRPr="00C86554" w:rsidRDefault="00E80667" w:rsidP="00C86554">
      <w:pPr>
        <w:pStyle w:val="Title"/>
      </w:pPr>
      <w:r w:rsidRPr="00C86554">
        <w:t>Phase I</w:t>
      </w:r>
      <w:r w:rsidR="00C86554">
        <w:t>I</w:t>
      </w:r>
    </w:p>
    <w:p w14:paraId="3E3C1451" w14:textId="77777777" w:rsidR="00E80667" w:rsidRPr="00730555" w:rsidRDefault="00E80667" w:rsidP="00E80667">
      <w:pPr>
        <w:spacing w:before="240" w:after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30555">
        <w:rPr>
          <w:rFonts w:ascii="Times New Roman" w:hAnsi="Times New Roman" w:cs="Times New Roman"/>
          <w:color w:val="000000"/>
          <w:sz w:val="36"/>
          <w:szCs w:val="36"/>
        </w:rPr>
        <w:t>Group 05</w:t>
      </w:r>
    </w:p>
    <w:p w14:paraId="21E43C19" w14:textId="77777777" w:rsidR="00E80667" w:rsidRPr="00730555" w:rsidRDefault="00E80667" w:rsidP="00E80667">
      <w:pPr>
        <w:spacing w:before="240" w:after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30555">
        <w:rPr>
          <w:rFonts w:ascii="Times New Roman" w:hAnsi="Times New Roman" w:cs="Times New Roman"/>
          <w:color w:val="000000"/>
          <w:sz w:val="36"/>
          <w:szCs w:val="36"/>
        </w:rPr>
        <w:t>Sec 52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94"/>
        <w:gridCol w:w="1460"/>
        <w:gridCol w:w="1851"/>
      </w:tblGrid>
      <w:tr w:rsidR="00E80667" w:rsidRPr="004C7F20" w14:paraId="0315E6C2" w14:textId="77777777" w:rsidTr="0012392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E2484C" w14:textId="77777777" w:rsidR="00E80667" w:rsidRPr="004C7F20" w:rsidRDefault="00E80667" w:rsidP="001239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30"/>
                <w:szCs w:val="30"/>
              </w:rPr>
              <w:t>Nam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FC74CF" w14:textId="77777777" w:rsidR="00E80667" w:rsidRPr="004C7F20" w:rsidRDefault="00E80667" w:rsidP="001239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30"/>
                <w:szCs w:val="30"/>
              </w:rPr>
              <w:t>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1A03EF" w14:textId="77777777" w:rsidR="00E80667" w:rsidRPr="004C7F20" w:rsidRDefault="00E80667" w:rsidP="001239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30"/>
                <w:szCs w:val="30"/>
              </w:rPr>
              <w:t>Contributions</w:t>
            </w:r>
          </w:p>
        </w:tc>
      </w:tr>
      <w:tr w:rsidR="00E80667" w:rsidRPr="004C7F20" w14:paraId="34B8984F" w14:textId="77777777" w:rsidTr="0012392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424869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BDULLAH NAWAR ALTOBAIT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E0DD3B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195109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93FF5E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0667" w:rsidRPr="004C7F20" w14:paraId="5AE3D572" w14:textId="77777777" w:rsidTr="0012392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B7DC67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MOHAMMED AHMED AL-EAS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8F1CC2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19713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4F00EF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0667" w:rsidRPr="004C7F20" w14:paraId="577BC954" w14:textId="77777777" w:rsidTr="0012392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8063BB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MOHAMMAD KHALID MULI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7EFDA9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19485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D618A1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0667" w:rsidRPr="004C7F20" w14:paraId="1872F78F" w14:textId="77777777" w:rsidTr="0012392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E78A7C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MOHAMMAD SAHER ALSHAIRBENN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B89143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191433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A9857E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D8FF90D" w14:textId="77777777" w:rsidR="00E80667" w:rsidRDefault="00E80667" w:rsidP="00E80667"/>
    <w:p w14:paraId="675221DD" w14:textId="77777777" w:rsidR="00E80667" w:rsidRDefault="00E80667" w:rsidP="00E80667"/>
    <w:p w14:paraId="54EA19B0" w14:textId="77777777" w:rsidR="00E80667" w:rsidRDefault="00C86554" w:rsidP="00C86554">
      <w:pPr>
        <w:pStyle w:val="Heading1"/>
      </w:pPr>
      <w:r>
        <w:lastRenderedPageBreak/>
        <w:t>Class Diagram:</w:t>
      </w:r>
    </w:p>
    <w:p w14:paraId="33E85F30" w14:textId="77777777" w:rsidR="009A5983" w:rsidRDefault="009A5983" w:rsidP="004D40F6"/>
    <w:p w14:paraId="74987DA4" w14:textId="77777777" w:rsidR="006552B9" w:rsidRPr="006552B9" w:rsidRDefault="0041190A" w:rsidP="00B41C38">
      <w:pPr>
        <w:pStyle w:val="Heading1"/>
      </w:pPr>
      <w:r>
        <w:t>Activity Diagrams:</w:t>
      </w:r>
    </w:p>
    <w:p w14:paraId="1918E82E" w14:textId="77777777" w:rsidR="0041190A" w:rsidRPr="00B41C38" w:rsidRDefault="0041190A" w:rsidP="00B41C38">
      <w:pPr>
        <w:pStyle w:val="Heading2"/>
      </w:pPr>
      <w:r w:rsidRPr="00B41C38">
        <w:t>Add:</w:t>
      </w:r>
    </w:p>
    <w:p w14:paraId="6B8FD9E4" w14:textId="77777777" w:rsidR="0041190A" w:rsidRDefault="0041190A" w:rsidP="00B41C38">
      <w:pPr>
        <w:pStyle w:val="Heading2"/>
      </w:pPr>
      <w:r>
        <w:t>Edit:</w:t>
      </w:r>
    </w:p>
    <w:p w14:paraId="08A6EDFA" w14:textId="77777777" w:rsidR="0041190A" w:rsidRDefault="0041190A" w:rsidP="00B41C38">
      <w:pPr>
        <w:pStyle w:val="Heading2"/>
      </w:pPr>
      <w:r>
        <w:t>Browse:</w:t>
      </w:r>
    </w:p>
    <w:p w14:paraId="070443E6" w14:textId="77777777" w:rsidR="0041190A" w:rsidRDefault="0041190A" w:rsidP="00B41C38">
      <w:pPr>
        <w:pStyle w:val="Heading2"/>
      </w:pPr>
      <w:r>
        <w:t>View:</w:t>
      </w:r>
    </w:p>
    <w:p w14:paraId="49AD8B3F" w14:textId="6DC82240" w:rsidR="0041190A" w:rsidRDefault="0041190A" w:rsidP="00B41C38">
      <w:pPr>
        <w:pStyle w:val="Heading2"/>
      </w:pPr>
      <w:r>
        <w:t>Email:</w:t>
      </w:r>
    </w:p>
    <w:p w14:paraId="31D6F606" w14:textId="6334A5FE" w:rsidR="00DD0C65" w:rsidRDefault="00DD0C65" w:rsidP="00DD0C65">
      <w:pPr>
        <w:pStyle w:val="Heading2"/>
      </w:pPr>
      <w:r>
        <w:t>Read:</w:t>
      </w:r>
    </w:p>
    <w:p w14:paraId="75D0FC3A" w14:textId="44BA5C63" w:rsidR="00DD0C65" w:rsidRPr="00DD0C65" w:rsidRDefault="00DD0C65" w:rsidP="00DD0C65">
      <w:pPr>
        <w:pStyle w:val="Heading2"/>
      </w:pPr>
      <w:r>
        <w:t>Write:</w:t>
      </w:r>
    </w:p>
    <w:p w14:paraId="21C3CEAC" w14:textId="77777777" w:rsidR="0041190A" w:rsidRDefault="0041190A" w:rsidP="0041190A">
      <w:pPr>
        <w:pStyle w:val="Heading1"/>
      </w:pPr>
      <w:r>
        <w:t>Sequence Diagrams:</w:t>
      </w:r>
    </w:p>
    <w:p w14:paraId="6FDC6DB4" w14:textId="77777777" w:rsidR="0041190A" w:rsidRDefault="0041190A" w:rsidP="00B41C38">
      <w:pPr>
        <w:pStyle w:val="Heading2"/>
      </w:pPr>
      <w:r>
        <w:t>Add:</w:t>
      </w:r>
    </w:p>
    <w:p w14:paraId="76698EB2" w14:textId="77777777" w:rsidR="0041190A" w:rsidRDefault="0041190A" w:rsidP="00B41C38">
      <w:pPr>
        <w:pStyle w:val="Heading2"/>
      </w:pPr>
      <w:r>
        <w:t>Edit:</w:t>
      </w:r>
    </w:p>
    <w:p w14:paraId="4A9429B1" w14:textId="77777777" w:rsidR="0041190A" w:rsidRDefault="0041190A" w:rsidP="00B41C38">
      <w:pPr>
        <w:pStyle w:val="Heading2"/>
      </w:pPr>
      <w:r>
        <w:t>Browse:</w:t>
      </w:r>
    </w:p>
    <w:p w14:paraId="31103BDA" w14:textId="77777777" w:rsidR="0041190A" w:rsidRDefault="0041190A" w:rsidP="00B41C38">
      <w:pPr>
        <w:pStyle w:val="Heading2"/>
      </w:pPr>
      <w:r>
        <w:t>View:</w:t>
      </w:r>
    </w:p>
    <w:p w14:paraId="7877A08E" w14:textId="52BCF2FF" w:rsidR="00DD0C65" w:rsidRDefault="0041190A" w:rsidP="00DD0C65">
      <w:pPr>
        <w:pStyle w:val="Heading2"/>
      </w:pPr>
      <w:r>
        <w:t>Email:</w:t>
      </w:r>
    </w:p>
    <w:p w14:paraId="146907FC" w14:textId="77777777" w:rsidR="00DD0C65" w:rsidRDefault="00DD0C65" w:rsidP="00DD0C65">
      <w:pPr>
        <w:pStyle w:val="Heading2"/>
      </w:pPr>
      <w:r>
        <w:t>Read:</w:t>
      </w:r>
    </w:p>
    <w:p w14:paraId="1C641B47" w14:textId="77777777" w:rsidR="00DD0C65" w:rsidRPr="00DD0C65" w:rsidRDefault="00DD0C65" w:rsidP="00DD0C65">
      <w:pPr>
        <w:pStyle w:val="Heading2"/>
      </w:pPr>
      <w:r>
        <w:t>Write:</w:t>
      </w:r>
    </w:p>
    <w:p w14:paraId="35C2FCCD" w14:textId="77777777" w:rsidR="00DD0C65" w:rsidRPr="00DD0C65" w:rsidRDefault="00DD0C65" w:rsidP="00DD0C65"/>
    <w:p w14:paraId="3E671FB3" w14:textId="77777777" w:rsidR="0041190A" w:rsidRPr="0041190A" w:rsidRDefault="0041190A" w:rsidP="0041190A"/>
    <w:p w14:paraId="1C215123" w14:textId="77777777" w:rsidR="00B3386E" w:rsidRDefault="00B3386E" w:rsidP="00E80667"/>
    <w:sectPr w:rsidR="00B3386E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MDM3MjcyNjQ2szRW0lEKTi0uzszPAykwqQUA1gg39CwAAAA="/>
  </w:docVars>
  <w:rsids>
    <w:rsidRoot w:val="00E80667"/>
    <w:rsid w:val="00123927"/>
    <w:rsid w:val="001C1845"/>
    <w:rsid w:val="0041190A"/>
    <w:rsid w:val="004C7F20"/>
    <w:rsid w:val="004D40F6"/>
    <w:rsid w:val="006552B9"/>
    <w:rsid w:val="00730555"/>
    <w:rsid w:val="007E2DAF"/>
    <w:rsid w:val="009A5983"/>
    <w:rsid w:val="00AF2E1D"/>
    <w:rsid w:val="00B3386E"/>
    <w:rsid w:val="00B41C38"/>
    <w:rsid w:val="00C86554"/>
    <w:rsid w:val="00DD0C65"/>
    <w:rsid w:val="00E80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3759DA37"/>
  <w14:defaultImageDpi w14:val="0"/>
  <w15:docId w15:val="{25DF93D1-018D-446E-B993-C62E0C239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6554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C38"/>
    <w:pPr>
      <w:keepNext/>
      <w:spacing w:before="240" w:after="60"/>
      <w:ind w:left="720"/>
      <w:outlineLvl w:val="1"/>
    </w:pPr>
    <w:rPr>
      <w:rFonts w:ascii="Calibri Light" w:hAnsi="Calibri Light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C86554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locked/>
    <w:rsid w:val="00B41C38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C86554"/>
    <w:pPr>
      <w:spacing w:before="240" w:after="240" w:line="240" w:lineRule="auto"/>
      <w:jc w:val="center"/>
    </w:pPr>
    <w:rPr>
      <w:rFonts w:ascii="Times New Roman" w:hAnsi="Times New Roman" w:cs="Times New Roman"/>
      <w:color w:val="000000"/>
      <w:sz w:val="36"/>
      <w:szCs w:val="36"/>
    </w:rPr>
  </w:style>
  <w:style w:type="character" w:customStyle="1" w:styleId="TitleChar">
    <w:name w:val="Title Char"/>
    <w:link w:val="Title"/>
    <w:uiPriority w:val="10"/>
    <w:locked/>
    <w:rsid w:val="00C86554"/>
    <w:rPr>
      <w:rFonts w:ascii="Times New Roman" w:hAnsi="Times New Roman" w:cs="Times New Roman"/>
      <w:color w:val="00000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644A80-8786-401D-B557-2E4F972F5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9</Words>
  <Characters>398</Characters>
  <Application>Microsoft Office Word</Application>
  <DocSecurity>0</DocSecurity>
  <Lines>3</Lines>
  <Paragraphs>1</Paragraphs>
  <ScaleCrop>false</ScaleCrop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KHALID MULIA</dc:creator>
  <cp:keywords/>
  <dc:description/>
  <cp:lastModifiedBy>MOHAMMAD KHALID MULIA</cp:lastModifiedBy>
  <cp:revision>5</cp:revision>
  <dcterms:created xsi:type="dcterms:W3CDTF">2021-11-27T12:05:00Z</dcterms:created>
  <dcterms:modified xsi:type="dcterms:W3CDTF">2021-11-27T13:59:00Z</dcterms:modified>
</cp:coreProperties>
</file>